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09A49" w14:textId="77777777" w:rsidR="00DB7FBA" w:rsidRDefault="001D33EE" w:rsidP="001D33E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D33EE">
        <w:rPr>
          <w:rFonts w:ascii="Times New Roman" w:hAnsi="Times New Roman" w:cs="Times New Roman"/>
          <w:b/>
          <w:sz w:val="24"/>
          <w:szCs w:val="24"/>
        </w:rPr>
        <w:t>Nutrition Concept: Balanced Diet</w:t>
      </w:r>
    </w:p>
    <w:p w14:paraId="796BC4BF" w14:textId="77777777" w:rsidR="001D33EE" w:rsidRPr="001D33EE" w:rsidRDefault="001D33EE" w:rsidP="007447D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w the concept has positively impacted my daily eating habit</w:t>
      </w:r>
    </w:p>
    <w:p w14:paraId="3667D8AF" w14:textId="77777777" w:rsidR="001D33EE" w:rsidRDefault="001D33EE" w:rsidP="007447D8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D33EE">
        <w:rPr>
          <w:rFonts w:ascii="Times New Roman" w:hAnsi="Times New Roman" w:cs="Times New Roman"/>
          <w:sz w:val="24"/>
          <w:szCs w:val="24"/>
        </w:rPr>
        <w:t xml:space="preserve">The nutritional concept of a balanced diet inspires me because of the results it brings to my health. The concept of a balanced diet has been important for my daily living. I have realized that the body needs an adequate supply of all essential nutrients. This can be got from various foods that must be carefully balanced to achieve this goal. A balanced diet accommodates various kinds of food in different quantities and proportions. This helps in balancing the calories, proteins, minerals, vitamins, and other alternative nutrients. I have set an organized balanced eating schedule to ensure every mean has its fair share of all relevant macronutrients, micronutrients, fluids, and food energy. I have also learned the importance of scheduling meals at the right time while cutting back on unnecessary snacking that can lead to an imbalance in meals. </w:t>
      </w:r>
    </w:p>
    <w:p w14:paraId="48F090CF" w14:textId="77777777" w:rsidR="001D33EE" w:rsidRDefault="001D33EE" w:rsidP="001D33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FF029DE" w14:textId="77777777" w:rsidR="001D33EE" w:rsidRDefault="001D33EE" w:rsidP="001D33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B830D3A" w14:textId="77777777" w:rsidR="001D33EE" w:rsidRDefault="001D33EE" w:rsidP="001D33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D9F5344" w14:textId="77777777" w:rsidR="001D33EE" w:rsidRDefault="001D33EE" w:rsidP="001D33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44A58CD" w14:textId="77777777" w:rsidR="001D33EE" w:rsidRDefault="001D33EE" w:rsidP="001D33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33DAF7B" w14:textId="77777777" w:rsidR="001D33EE" w:rsidRDefault="001D33EE" w:rsidP="001D33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081B097" w14:textId="77777777" w:rsidR="001D33EE" w:rsidRDefault="001D33EE" w:rsidP="001D33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A605F74" w14:textId="7926F66C" w:rsidR="001D33EE" w:rsidRDefault="001D33EE" w:rsidP="001D33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6C887BD" w14:textId="77777777" w:rsidR="007447D8" w:rsidRDefault="007447D8" w:rsidP="001D33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E3AD3BB" w14:textId="77777777" w:rsidR="001D33EE" w:rsidRDefault="001D33EE" w:rsidP="001D33E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1D33EE">
        <w:rPr>
          <w:rFonts w:ascii="Times New Roman" w:hAnsi="Times New Roman" w:cs="Times New Roman"/>
          <w:b/>
          <w:sz w:val="24"/>
          <w:szCs w:val="24"/>
        </w:rPr>
        <w:lastRenderedPageBreak/>
        <w:t>Nutrition logo</w:t>
      </w:r>
    </w:p>
    <w:p w14:paraId="61D9B108" w14:textId="77777777" w:rsidR="001D33EE" w:rsidRDefault="001D33EE" w:rsidP="001D33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76962BC" w14:textId="77777777" w:rsidR="001D33EE" w:rsidRPr="001D33EE" w:rsidRDefault="007447D8" w:rsidP="001D33E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pict w14:anchorId="4050A9D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468pt">
            <v:imagedata r:id="rId6" o:title="Nutrition Logo-Recovered"/>
          </v:shape>
        </w:pict>
      </w:r>
    </w:p>
    <w:p w14:paraId="20FDB68B" w14:textId="77777777" w:rsidR="001D33EE" w:rsidRPr="001D33EE" w:rsidRDefault="001D33EE" w:rsidP="001D33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1D33EE" w:rsidRPr="001D33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BC995" w14:textId="77777777" w:rsidR="004921C0" w:rsidRDefault="004921C0" w:rsidP="001D33EE">
      <w:pPr>
        <w:spacing w:after="0" w:line="240" w:lineRule="auto"/>
      </w:pPr>
      <w:r>
        <w:separator/>
      </w:r>
    </w:p>
  </w:endnote>
  <w:endnote w:type="continuationSeparator" w:id="0">
    <w:p w14:paraId="175129E8" w14:textId="77777777" w:rsidR="004921C0" w:rsidRDefault="004921C0" w:rsidP="001D33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6C199" w14:textId="77777777" w:rsidR="004921C0" w:rsidRDefault="004921C0" w:rsidP="001D33EE">
      <w:pPr>
        <w:spacing w:after="0" w:line="240" w:lineRule="auto"/>
      </w:pPr>
      <w:r>
        <w:separator/>
      </w:r>
    </w:p>
  </w:footnote>
  <w:footnote w:type="continuationSeparator" w:id="0">
    <w:p w14:paraId="7CF21607" w14:textId="77777777" w:rsidR="004921C0" w:rsidRDefault="004921C0" w:rsidP="001D33E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rQ0tDAwN7e0NDZX0lEKTi0uzszPAykwqgUA3pfnhCwAAAA="/>
  </w:docVars>
  <w:rsids>
    <w:rsidRoot w:val="00740385"/>
    <w:rsid w:val="001B6E58"/>
    <w:rsid w:val="001D33EE"/>
    <w:rsid w:val="002C105C"/>
    <w:rsid w:val="004921C0"/>
    <w:rsid w:val="00740385"/>
    <w:rsid w:val="007447D8"/>
    <w:rsid w:val="008A5D24"/>
    <w:rsid w:val="00AC60D2"/>
    <w:rsid w:val="00B33762"/>
    <w:rsid w:val="00DB7FBA"/>
    <w:rsid w:val="00E8359D"/>
    <w:rsid w:val="00EC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58A04"/>
  <w15:chartTrackingRefBased/>
  <w15:docId w15:val="{B08D8DD6-CA8C-4E07-8344-C7F3C82AD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A5D24"/>
    <w:pPr>
      <w:keepNext/>
      <w:keepLines/>
      <w:spacing w:before="240" w:after="0"/>
      <w:ind w:left="360"/>
      <w:jc w:val="center"/>
      <w:outlineLvl w:val="0"/>
    </w:pPr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C02AF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B6E58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5D24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02AF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B6E58"/>
    <w:rPr>
      <w:rFonts w:ascii="Times New Roman" w:eastAsiaTheme="majorEastAsia" w:hAnsi="Times New Roman" w:cstheme="majorBidi"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D33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3EE"/>
  </w:style>
  <w:style w:type="paragraph" w:styleId="Footer">
    <w:name w:val="footer"/>
    <w:basedOn w:val="Normal"/>
    <w:link w:val="FooterChar"/>
    <w:uiPriority w:val="99"/>
    <w:unhideWhenUsed/>
    <w:rsid w:val="001D33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3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do</dc:creator>
  <cp:keywords/>
  <dc:description/>
  <cp:lastModifiedBy>Nenadov Nada</cp:lastModifiedBy>
  <cp:revision>2</cp:revision>
  <dcterms:created xsi:type="dcterms:W3CDTF">2021-05-12T23:31:00Z</dcterms:created>
  <dcterms:modified xsi:type="dcterms:W3CDTF">2021-05-12T23:31:00Z</dcterms:modified>
</cp:coreProperties>
</file>